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0000001" w14:textId="77777777" w:rsidR="00C40C29" w:rsidRDefault="004C53D8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Writing rules: comma splices, complete sentences, fused sentences </w:t>
      </w:r>
    </w:p>
    <w:p w14:paraId="00000002" w14:textId="77777777" w:rsidR="00C40C29" w:rsidRDefault="00C40C29">
      <w:pPr>
        <w:rPr>
          <w:sz w:val="24"/>
          <w:szCs w:val="24"/>
        </w:rPr>
      </w:pPr>
    </w:p>
    <w:p w14:paraId="00000003" w14:textId="77777777" w:rsidR="00C40C29" w:rsidRDefault="004C53D8">
      <w:pPr>
        <w:rPr>
          <w:sz w:val="24"/>
          <w:szCs w:val="24"/>
        </w:rPr>
      </w:pPr>
      <w:r>
        <w:rPr>
          <w:sz w:val="24"/>
          <w:szCs w:val="24"/>
        </w:rPr>
        <w:t>Correct the mistakes in the following practice sentences:</w:t>
      </w:r>
    </w:p>
    <w:p w14:paraId="00000004" w14:textId="77777777" w:rsidR="00C40C29" w:rsidRDefault="00C40C29" w:rsidP="00615F82">
      <w:pPr>
        <w:rPr>
          <w:sz w:val="24"/>
          <w:szCs w:val="24"/>
        </w:rPr>
      </w:pPr>
      <w:bookmarkStart w:id="0" w:name="_GoBack"/>
    </w:p>
    <w:p w14:paraId="00000005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Travel is educational, it broadens your horizons.</w:t>
      </w:r>
    </w:p>
    <w:p w14:paraId="00000006" w14:textId="77777777" w:rsidR="00C40C29" w:rsidRDefault="00C40C29" w:rsidP="00615F82">
      <w:pPr>
        <w:rPr>
          <w:sz w:val="24"/>
          <w:szCs w:val="24"/>
        </w:rPr>
      </w:pPr>
    </w:p>
    <w:p w14:paraId="00000007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The current city policy on housing is incomplete as it stands. Which is why we believe the proposed amendments should be passed.</w:t>
      </w:r>
    </w:p>
    <w:p w14:paraId="00000008" w14:textId="77777777" w:rsidR="00C40C29" w:rsidRDefault="00C40C29" w:rsidP="00615F82">
      <w:pPr>
        <w:rPr>
          <w:sz w:val="24"/>
          <w:szCs w:val="24"/>
        </w:rPr>
      </w:pPr>
    </w:p>
    <w:p w14:paraId="00000009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There are many reasons to work here, the weather is lovely and the people are friendly.</w:t>
      </w:r>
    </w:p>
    <w:p w14:paraId="0000000A" w14:textId="77777777" w:rsidR="00C40C29" w:rsidRDefault="00C40C29" w:rsidP="00615F82">
      <w:pPr>
        <w:rPr>
          <w:sz w:val="24"/>
          <w:szCs w:val="24"/>
        </w:rPr>
      </w:pPr>
    </w:p>
    <w:p w14:paraId="0000000B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 xml:space="preserve">The small, one-page stories are all the same size and style. With no difference except the colour. </w:t>
      </w:r>
    </w:p>
    <w:p w14:paraId="0000000C" w14:textId="77777777" w:rsidR="00C40C29" w:rsidRDefault="00C40C29" w:rsidP="00615F82">
      <w:pPr>
        <w:rPr>
          <w:sz w:val="24"/>
          <w:szCs w:val="24"/>
        </w:rPr>
      </w:pPr>
    </w:p>
    <w:p w14:paraId="0000000D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Tim left his job he could not stand his boss.</w:t>
      </w:r>
    </w:p>
    <w:p w14:paraId="0000000E" w14:textId="77777777" w:rsidR="00C40C29" w:rsidRDefault="00C40C29" w:rsidP="00615F82">
      <w:pPr>
        <w:rPr>
          <w:sz w:val="24"/>
          <w:szCs w:val="24"/>
        </w:rPr>
      </w:pPr>
    </w:p>
    <w:p w14:paraId="0000000F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By paying too much attention to polls can make a political leader unwilling to propose innovative policies.</w:t>
      </w:r>
    </w:p>
    <w:p w14:paraId="00000010" w14:textId="77777777" w:rsidR="00C40C29" w:rsidRDefault="00C40C29" w:rsidP="00615F82">
      <w:pPr>
        <w:rPr>
          <w:sz w:val="24"/>
          <w:szCs w:val="24"/>
        </w:rPr>
      </w:pPr>
    </w:p>
    <w:p w14:paraId="00000011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Jarod had an interview with a television company, I might get a job as his assistant.</w:t>
      </w:r>
    </w:p>
    <w:p w14:paraId="00000012" w14:textId="77777777" w:rsidR="00C40C29" w:rsidRDefault="00C40C29" w:rsidP="00615F82">
      <w:pPr>
        <w:rPr>
          <w:sz w:val="24"/>
          <w:szCs w:val="24"/>
        </w:rPr>
      </w:pPr>
    </w:p>
    <w:p w14:paraId="00000013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She always recycles her bottles they are collected twice a month.</w:t>
      </w:r>
    </w:p>
    <w:p w14:paraId="00000014" w14:textId="77777777" w:rsidR="00C40C29" w:rsidRDefault="00C40C29" w:rsidP="00615F82">
      <w:pPr>
        <w:rPr>
          <w:sz w:val="24"/>
          <w:szCs w:val="24"/>
        </w:rPr>
      </w:pPr>
    </w:p>
    <w:p w14:paraId="00000015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John is always late for work, nobody seems to care.</w:t>
      </w:r>
    </w:p>
    <w:p w14:paraId="00000016" w14:textId="77777777" w:rsidR="00C40C29" w:rsidRDefault="00C40C29" w:rsidP="00615F82">
      <w:pPr>
        <w:rPr>
          <w:sz w:val="24"/>
          <w:szCs w:val="24"/>
        </w:rPr>
      </w:pPr>
    </w:p>
    <w:p w14:paraId="00000017" w14:textId="77777777" w:rsidR="00C40C29" w:rsidRPr="00615F82" w:rsidRDefault="004C53D8" w:rsidP="00615F8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15F82">
        <w:rPr>
          <w:sz w:val="24"/>
          <w:szCs w:val="24"/>
        </w:rPr>
        <w:t>The magazine has a reputation for a sophisticated, prestigious, and elite group of readers. Although that is a value judgment and in circumstances not a true premise.</w:t>
      </w:r>
    </w:p>
    <w:p w14:paraId="00000018" w14:textId="77777777" w:rsidR="00C40C29" w:rsidRDefault="00C40C29">
      <w:pPr>
        <w:rPr>
          <w:sz w:val="24"/>
          <w:szCs w:val="24"/>
        </w:rPr>
      </w:pPr>
      <w:bookmarkStart w:id="1" w:name="_gjdgxs" w:colFirst="0" w:colLast="0"/>
      <w:bookmarkEnd w:id="1"/>
      <w:bookmarkEnd w:id="0"/>
    </w:p>
    <w:sectPr w:rsidR="00C40C29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EA734FC"/>
    <w:multiLevelType w:val="hybridMultilevel"/>
    <w:tmpl w:val="EA041B2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9538AA"/>
    <w:multiLevelType w:val="multilevel"/>
    <w:tmpl w:val="2DF6B1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tLA0NTe3tDAzMDBQ0lEKTi0uzszPAykwqgUAmLhQaSwAAAA="/>
  </w:docVars>
  <w:rsids>
    <w:rsidRoot w:val="00C40C29"/>
    <w:rsid w:val="004C53D8"/>
    <w:rsid w:val="00615F82"/>
    <w:rsid w:val="00AB351C"/>
    <w:rsid w:val="00C40C29"/>
    <w:rsid w:val="00D7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B17D43-F2BC-4E22-9C6A-4378C810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N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15F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E5520-182A-4FF9-9CD1-3566DD900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ija Trofimova</dc:creator>
  <cp:lastModifiedBy>Evija Trofimova</cp:lastModifiedBy>
  <cp:revision>4</cp:revision>
  <dcterms:created xsi:type="dcterms:W3CDTF">2019-04-11T23:30:00Z</dcterms:created>
  <dcterms:modified xsi:type="dcterms:W3CDTF">2019-07-11T04:53:00Z</dcterms:modified>
</cp:coreProperties>
</file>